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106CB" w14:textId="77777777" w:rsidR="00AF123E" w:rsidRPr="001C1C2B"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29AE1C6C" w14:textId="38A9AE2F" w:rsidR="001C1C2B" w:rsidRDefault="001C1C2B" w:rsidP="001C1C2B">
      <w:pPr>
        <w:rPr>
          <w:lang w:val="en-GB"/>
        </w:rPr>
      </w:pPr>
      <w:r>
        <w:rPr>
          <w:lang w:val="en-GB"/>
        </w:rPr>
        <w:t>Answer:</w:t>
      </w:r>
    </w:p>
    <w:p w14:paraId="415F5224" w14:textId="77777777" w:rsidR="001C1C2B" w:rsidRPr="001C1C2B" w:rsidRDefault="001C1C2B" w:rsidP="001C1C2B">
      <w:pPr>
        <w:rPr>
          <w:b/>
          <w:bCs/>
        </w:rPr>
      </w:pPr>
      <w:r w:rsidRPr="001C1C2B">
        <w:rPr>
          <w:b/>
          <w:bCs/>
        </w:rPr>
        <w:t>Probability of Winning the First Game</w:t>
      </w:r>
    </w:p>
    <w:p w14:paraId="00DF13B6" w14:textId="77777777" w:rsidR="001C1C2B" w:rsidRPr="001C1C2B" w:rsidRDefault="001C1C2B" w:rsidP="001C1C2B">
      <w:r w:rsidRPr="001C1C2B">
        <w:rPr>
          <w:b/>
          <w:bCs/>
        </w:rPr>
        <w:t>Definitions and Given Information:</w:t>
      </w:r>
    </w:p>
    <w:p w14:paraId="0903DE6C" w14:textId="77777777" w:rsidR="001C1C2B" w:rsidRPr="001C1C2B" w:rsidRDefault="001C1C2B" w:rsidP="001C1C2B">
      <w:pPr>
        <w:numPr>
          <w:ilvl w:val="0"/>
          <w:numId w:val="2"/>
        </w:numPr>
      </w:pPr>
      <w:r w:rsidRPr="001C1C2B">
        <w:rPr>
          <w:b/>
          <w:bCs/>
        </w:rPr>
        <w:t>Opponent's skill levels:</w:t>
      </w:r>
    </w:p>
    <w:p w14:paraId="74789CA4" w14:textId="77777777" w:rsidR="001C1C2B" w:rsidRPr="001C1C2B" w:rsidRDefault="001C1C2B" w:rsidP="001C1C2B">
      <w:pPr>
        <w:numPr>
          <w:ilvl w:val="1"/>
          <w:numId w:val="2"/>
        </w:numPr>
      </w:pPr>
      <w:r w:rsidRPr="001C1C2B">
        <w:t>Beginner</w:t>
      </w:r>
    </w:p>
    <w:p w14:paraId="521E28E4" w14:textId="77777777" w:rsidR="001C1C2B" w:rsidRPr="001C1C2B" w:rsidRDefault="001C1C2B" w:rsidP="001C1C2B">
      <w:pPr>
        <w:numPr>
          <w:ilvl w:val="1"/>
          <w:numId w:val="2"/>
        </w:numPr>
      </w:pPr>
      <w:r w:rsidRPr="001C1C2B">
        <w:t>Intermediate</w:t>
      </w:r>
    </w:p>
    <w:p w14:paraId="6A1384DF" w14:textId="77777777" w:rsidR="001C1C2B" w:rsidRPr="001C1C2B" w:rsidRDefault="001C1C2B" w:rsidP="001C1C2B">
      <w:pPr>
        <w:numPr>
          <w:ilvl w:val="1"/>
          <w:numId w:val="2"/>
        </w:numPr>
      </w:pPr>
      <w:r w:rsidRPr="001C1C2B">
        <w:t>Master</w:t>
      </w:r>
    </w:p>
    <w:p w14:paraId="09DD5B3F" w14:textId="77777777" w:rsidR="001C1C2B" w:rsidRPr="001C1C2B" w:rsidRDefault="001C1C2B" w:rsidP="001C1C2B">
      <w:pPr>
        <w:numPr>
          <w:ilvl w:val="0"/>
          <w:numId w:val="2"/>
        </w:numPr>
      </w:pPr>
      <w:r w:rsidRPr="001C1C2B">
        <w:rPr>
          <w:b/>
          <w:bCs/>
        </w:rPr>
        <w:t>Probabilities of each skill level:</w:t>
      </w:r>
    </w:p>
    <w:p w14:paraId="0C023983" w14:textId="77777777" w:rsidR="001C1C2B" w:rsidRPr="001C1C2B" w:rsidRDefault="001C1C2B" w:rsidP="001C1C2B">
      <w:r w:rsidRPr="001C1C2B">
        <w:t>P(Beginner)=13P(\text{Beginner}) = \frac{1}{3}P(Beginner)=31​ P(Intermediate)=13P(\text{Intermediate}) = \frac{1}{3}P(Intermediate)=31​ P(Master)=13P(\text{Master}) = \frac{1}{3}P(Master)=31​</w:t>
      </w:r>
    </w:p>
    <w:p w14:paraId="4C64FDDA" w14:textId="77777777" w:rsidR="001C1C2B" w:rsidRPr="001C1C2B" w:rsidRDefault="001C1C2B" w:rsidP="001C1C2B">
      <w:pPr>
        <w:numPr>
          <w:ilvl w:val="0"/>
          <w:numId w:val="2"/>
        </w:numPr>
      </w:pPr>
      <w:r w:rsidRPr="001C1C2B">
        <w:rPr>
          <w:b/>
          <w:bCs/>
        </w:rPr>
        <w:t>Winning probabilities based on skill level:</w:t>
      </w:r>
    </w:p>
    <w:p w14:paraId="596B74ED" w14:textId="77777777" w:rsidR="001C1C2B" w:rsidRPr="001C1C2B" w:rsidRDefault="001C1C2B" w:rsidP="001C1C2B">
      <w:pPr>
        <w:numPr>
          <w:ilvl w:val="1"/>
          <w:numId w:val="2"/>
        </w:numPr>
      </w:pPr>
      <w:r w:rsidRPr="001C1C2B">
        <w:t>Beginner: P(Win | Beginner)=0.9P(\text{Win | Beginner}) = 0.9P(Win | Beginner)=0.9</w:t>
      </w:r>
    </w:p>
    <w:p w14:paraId="0A71950C" w14:textId="77777777" w:rsidR="001C1C2B" w:rsidRPr="001C1C2B" w:rsidRDefault="001C1C2B" w:rsidP="001C1C2B">
      <w:pPr>
        <w:numPr>
          <w:ilvl w:val="1"/>
          <w:numId w:val="2"/>
        </w:numPr>
      </w:pPr>
      <w:r w:rsidRPr="001C1C2B">
        <w:t>Intermediate: P(Win | Intermediate)=0.5P(\text{Win | Intermediate}) = 0.5P(Win | Intermediate)=0.5</w:t>
      </w:r>
    </w:p>
    <w:p w14:paraId="426FA4E2" w14:textId="77777777" w:rsidR="001C1C2B" w:rsidRPr="001C1C2B" w:rsidRDefault="001C1C2B" w:rsidP="001C1C2B">
      <w:pPr>
        <w:numPr>
          <w:ilvl w:val="1"/>
          <w:numId w:val="2"/>
        </w:numPr>
      </w:pPr>
      <w:r w:rsidRPr="001C1C2B">
        <w:t>Master: P(Win | Master)=0.1P(\text{Win | Master}) = 0.1P(Win | Master)=0.1</w:t>
      </w:r>
    </w:p>
    <w:p w14:paraId="50153C6E" w14:textId="77777777" w:rsidR="001C1C2B" w:rsidRPr="001C1C2B" w:rsidRDefault="001C1C2B" w:rsidP="001C1C2B">
      <w:r w:rsidRPr="001C1C2B">
        <w:rPr>
          <w:b/>
          <w:bCs/>
        </w:rPr>
        <w:t>Calculate the overall probability of winning the first game using the Law of Total Probability:</w:t>
      </w:r>
    </w:p>
    <w:p w14:paraId="59BC28FE" w14:textId="77777777" w:rsidR="001C1C2B" w:rsidRPr="001C1C2B" w:rsidRDefault="001C1C2B" w:rsidP="001C1C2B">
      <w:r w:rsidRPr="001C1C2B">
        <w:t>P(Win)=P(Win | Beginner)×P(Beginner)+P(Win | Intermediate)×P(Intermediate)+P(Win | Master)×P(Master)P(\text{Win}) = P(\text{Win | Beginner}) \times P(\text{Beginner}) + P(\text{Win | Intermediate}) \times P(\text{Intermediate}) + P(\text{Win | Master}) \times P(\text{Master})P(Win)=P(Win | Beginner)×P(Beginner)+P(Win | Intermediate)×P(Intermediate)+P(Win | Master)×P(Master) P(Win)=(0.9×13)+(0.5×13)+(0.1×13)P(\text{Win}) = (0.9 \times \frac{1}{3}) + (0.5 \times \frac{1}{3}) + (0.1 \times \frac{1}{3})P(Win)=(0.9×31​)+(0.5×31​)+(0.1×31​) P(Win)=0.3+0.1667+0.0333=0.50P(\text{Win}) = 0.3 + 0.1667 + 0.0333 = 0.50P(Win)=0.3+0.1667+0.0333=0.50</w:t>
      </w:r>
    </w:p>
    <w:p w14:paraId="227D7ABB" w14:textId="77777777" w:rsidR="001C1C2B" w:rsidRPr="001C1C2B" w:rsidRDefault="001C1C2B" w:rsidP="001C1C2B">
      <w:pPr>
        <w:rPr>
          <w:b/>
          <w:bCs/>
        </w:rPr>
      </w:pPr>
      <w:r w:rsidRPr="001C1C2B">
        <w:rPr>
          <w:b/>
          <w:bCs/>
        </w:rPr>
        <w:t>Final Answer for (a):</w:t>
      </w:r>
    </w:p>
    <w:p w14:paraId="42DA2556" w14:textId="77777777" w:rsidR="001C1C2B" w:rsidRPr="001C1C2B" w:rsidRDefault="001C1C2B" w:rsidP="001C1C2B">
      <w:r w:rsidRPr="001C1C2B">
        <w:t xml:space="preserve">The probability of winning the first game is </w:t>
      </w:r>
      <w:r w:rsidRPr="001C1C2B">
        <w:rPr>
          <w:b/>
          <w:bCs/>
        </w:rPr>
        <w:t>0.50</w:t>
      </w:r>
      <w:r w:rsidRPr="001C1C2B">
        <w:t xml:space="preserve"> or </w:t>
      </w:r>
      <w:r w:rsidRPr="001C1C2B">
        <w:rPr>
          <w:b/>
          <w:bCs/>
        </w:rPr>
        <w:t>50%</w:t>
      </w:r>
      <w:r w:rsidRPr="001C1C2B">
        <w:t>.</w:t>
      </w:r>
    </w:p>
    <w:p w14:paraId="45D72012" w14:textId="77777777" w:rsidR="001C1C2B" w:rsidRPr="001C1C2B" w:rsidRDefault="001C1C2B" w:rsidP="001C1C2B">
      <w:pPr>
        <w:rPr>
          <w:b/>
          <w:bCs/>
        </w:rPr>
      </w:pPr>
      <w:r w:rsidRPr="001C1C2B">
        <w:rPr>
          <w:b/>
          <w:bCs/>
        </w:rPr>
        <w:t>2. Probability of Winning the Second Game Given Winning the First Game</w:t>
      </w:r>
    </w:p>
    <w:p w14:paraId="68F6257C" w14:textId="77777777" w:rsidR="001C1C2B" w:rsidRPr="001C1C2B" w:rsidRDefault="001C1C2B" w:rsidP="001C1C2B">
      <w:r w:rsidRPr="001C1C2B">
        <w:lastRenderedPageBreak/>
        <w:t>Let’s use Bayes' Theorem to determine the probability that you will win the second game given that you won the first game.</w:t>
      </w:r>
    </w:p>
    <w:p w14:paraId="4608E2CF" w14:textId="77777777" w:rsidR="001C1C2B" w:rsidRPr="001C1C2B" w:rsidRDefault="001C1C2B" w:rsidP="001C1C2B">
      <w:r w:rsidRPr="001C1C2B">
        <w:rPr>
          <w:b/>
          <w:bCs/>
        </w:rPr>
        <w:t>Define events:</w:t>
      </w:r>
    </w:p>
    <w:p w14:paraId="5DF1F417" w14:textId="77777777" w:rsidR="001C1C2B" w:rsidRPr="001C1C2B" w:rsidRDefault="001C1C2B" w:rsidP="001C1C2B">
      <w:pPr>
        <w:numPr>
          <w:ilvl w:val="0"/>
          <w:numId w:val="3"/>
        </w:numPr>
      </w:pPr>
      <w:r w:rsidRPr="001C1C2B">
        <w:t>W1W_1W1​: Winning the first game.</w:t>
      </w:r>
    </w:p>
    <w:p w14:paraId="262E0ED8" w14:textId="77777777" w:rsidR="001C1C2B" w:rsidRPr="001C1C2B" w:rsidRDefault="001C1C2B" w:rsidP="001C1C2B">
      <w:pPr>
        <w:numPr>
          <w:ilvl w:val="0"/>
          <w:numId w:val="3"/>
        </w:numPr>
      </w:pPr>
      <w:r w:rsidRPr="001C1C2B">
        <w:t>W2W_2W2​: Winning the second game.</w:t>
      </w:r>
    </w:p>
    <w:p w14:paraId="4FFC2AF1" w14:textId="77777777" w:rsidR="001C1C2B" w:rsidRPr="001C1C2B" w:rsidRDefault="001C1C2B" w:rsidP="001C1C2B">
      <w:r w:rsidRPr="001C1C2B">
        <w:rPr>
          <w:b/>
          <w:bCs/>
        </w:rPr>
        <w:t>We need to find P(W2</w:t>
      </w:r>
      <w:r w:rsidRPr="001C1C2B">
        <w:rPr>
          <w:rFonts w:ascii="Cambria Math" w:hAnsi="Cambria Math" w:cs="Cambria Math"/>
          <w:b/>
          <w:bCs/>
        </w:rPr>
        <w:t>∣</w:t>
      </w:r>
      <w:r w:rsidRPr="001C1C2B">
        <w:rPr>
          <w:b/>
          <w:bCs/>
        </w:rPr>
        <w:t>W1)P(W_2 | W_1)P(W2​</w:t>
      </w:r>
      <w:r w:rsidRPr="001C1C2B">
        <w:rPr>
          <w:rFonts w:ascii="Cambria Math" w:hAnsi="Cambria Math" w:cs="Cambria Math"/>
          <w:b/>
          <w:bCs/>
        </w:rPr>
        <w:t>∣</w:t>
      </w:r>
      <w:r w:rsidRPr="001C1C2B">
        <w:rPr>
          <w:b/>
          <w:bCs/>
        </w:rPr>
        <w:t>W1​), the probability of winning the second game given that you won the first game.</w:t>
      </w:r>
    </w:p>
    <w:p w14:paraId="18083B6A" w14:textId="77777777" w:rsidR="001C1C2B" w:rsidRPr="001C1C2B" w:rsidRDefault="001C1C2B" w:rsidP="001C1C2B">
      <w:r w:rsidRPr="001C1C2B">
        <w:rPr>
          <w:b/>
          <w:bCs/>
        </w:rPr>
        <w:t>Using Bayes' Theorem:</w:t>
      </w:r>
    </w:p>
    <w:p w14:paraId="0EDC1F83" w14:textId="77777777" w:rsidR="001C1C2B" w:rsidRPr="001C1C2B" w:rsidRDefault="001C1C2B" w:rsidP="001C1C2B">
      <w:r w:rsidRPr="001C1C2B">
        <w:t>P(W2</w:t>
      </w:r>
      <w:r w:rsidRPr="001C1C2B">
        <w:rPr>
          <w:rFonts w:ascii="Cambria Math" w:hAnsi="Cambria Math" w:cs="Cambria Math"/>
        </w:rPr>
        <w:t>∣</w:t>
      </w:r>
      <w:r w:rsidRPr="001C1C2B">
        <w:t>W1)=P(W1</w:t>
      </w:r>
      <w:r w:rsidRPr="001C1C2B">
        <w:rPr>
          <w:rFonts w:ascii="Cambria Math" w:hAnsi="Cambria Math" w:cs="Cambria Math"/>
        </w:rPr>
        <w:t>∣</w:t>
      </w:r>
      <w:r w:rsidRPr="001C1C2B">
        <w:t>W2)</w:t>
      </w:r>
      <w:r w:rsidRPr="001C1C2B">
        <w:rPr>
          <w:rFonts w:ascii="Calibri" w:hAnsi="Calibri" w:cs="Calibri"/>
        </w:rPr>
        <w:t>×</w:t>
      </w:r>
      <w:r w:rsidRPr="001C1C2B">
        <w:t>P(W2)P(W1)P(W_2 | W_1) = \frac{P(W_1 | W_2) \times P(W_2)}{P(W_1)}P(W2​</w:t>
      </w:r>
      <w:r w:rsidRPr="001C1C2B">
        <w:rPr>
          <w:rFonts w:ascii="Cambria Math" w:hAnsi="Cambria Math" w:cs="Cambria Math"/>
        </w:rPr>
        <w:t>∣</w:t>
      </w:r>
      <w:r w:rsidRPr="001C1C2B">
        <w:t>W1​)=P(W1​)P(W1​</w:t>
      </w:r>
      <w:r w:rsidRPr="001C1C2B">
        <w:rPr>
          <w:rFonts w:ascii="Cambria Math" w:hAnsi="Cambria Math" w:cs="Cambria Math"/>
        </w:rPr>
        <w:t>∣</w:t>
      </w:r>
      <w:r w:rsidRPr="001C1C2B">
        <w:t>W2​)×P(W2​)​</w:t>
      </w:r>
    </w:p>
    <w:p w14:paraId="2DB19B70" w14:textId="77777777" w:rsidR="001C1C2B" w:rsidRPr="001C1C2B" w:rsidRDefault="001C1C2B" w:rsidP="001C1C2B">
      <w:r w:rsidRPr="001C1C2B">
        <w:rPr>
          <w:b/>
          <w:bCs/>
        </w:rPr>
        <w:t>Given the opponent’s skill level is conditional on winning:</w:t>
      </w:r>
    </w:p>
    <w:p w14:paraId="11A4F008" w14:textId="77777777" w:rsidR="001C1C2B" w:rsidRPr="001C1C2B" w:rsidRDefault="001C1C2B" w:rsidP="001C1C2B">
      <w:pPr>
        <w:numPr>
          <w:ilvl w:val="0"/>
          <w:numId w:val="4"/>
        </w:numPr>
      </w:pPr>
      <w:r w:rsidRPr="001C1C2B">
        <w:t>Let SSS be the opponent's skill level.</w:t>
      </w:r>
    </w:p>
    <w:p w14:paraId="7F991C4C" w14:textId="77777777" w:rsidR="001C1C2B" w:rsidRPr="001C1C2B" w:rsidRDefault="001C1C2B" w:rsidP="001C1C2B">
      <w:r w:rsidRPr="001C1C2B">
        <w:t>To simplify:</w:t>
      </w:r>
    </w:p>
    <w:p w14:paraId="2FDF950F" w14:textId="77777777" w:rsidR="001C1C2B" w:rsidRPr="001C1C2B" w:rsidRDefault="001C1C2B" w:rsidP="001C1C2B">
      <w:r w:rsidRPr="001C1C2B">
        <w:t>P(W2</w:t>
      </w:r>
      <w:r w:rsidRPr="001C1C2B">
        <w:rPr>
          <w:rFonts w:ascii="Cambria Math" w:hAnsi="Cambria Math" w:cs="Cambria Math"/>
        </w:rPr>
        <w:t>∣</w:t>
      </w:r>
      <w:r w:rsidRPr="001C1C2B">
        <w:t>W1)=P(W2</w:t>
      </w:r>
      <w:r w:rsidRPr="001C1C2B">
        <w:rPr>
          <w:rFonts w:ascii="Cambria Math" w:hAnsi="Cambria Math" w:cs="Cambria Math"/>
        </w:rPr>
        <w:t>∣</w:t>
      </w:r>
      <w:r w:rsidRPr="001C1C2B">
        <w:t>S)</w:t>
      </w:r>
      <w:r w:rsidRPr="001C1C2B">
        <w:rPr>
          <w:rFonts w:ascii="Calibri" w:hAnsi="Calibri" w:cs="Calibri"/>
        </w:rPr>
        <w:t> </w:t>
      </w:r>
      <w:r w:rsidRPr="001C1C2B">
        <w:t>where</w:t>
      </w:r>
      <w:r w:rsidRPr="001C1C2B">
        <w:rPr>
          <w:rFonts w:ascii="Calibri" w:hAnsi="Calibri" w:cs="Calibri"/>
        </w:rPr>
        <w:t> </w:t>
      </w:r>
      <w:r w:rsidRPr="001C1C2B">
        <w:t>S</w:t>
      </w:r>
      <w:r w:rsidRPr="001C1C2B">
        <w:rPr>
          <w:rFonts w:ascii="Calibri" w:hAnsi="Calibri" w:cs="Calibri"/>
        </w:rPr>
        <w:t> </w:t>
      </w:r>
      <w:r w:rsidRPr="001C1C2B">
        <w:t>is</w:t>
      </w:r>
      <w:r w:rsidRPr="001C1C2B">
        <w:rPr>
          <w:rFonts w:ascii="Calibri" w:hAnsi="Calibri" w:cs="Calibri"/>
        </w:rPr>
        <w:t> </w:t>
      </w:r>
      <w:r w:rsidRPr="001C1C2B">
        <w:t>the</w:t>
      </w:r>
      <w:r w:rsidRPr="001C1C2B">
        <w:rPr>
          <w:rFonts w:ascii="Calibri" w:hAnsi="Calibri" w:cs="Calibri"/>
        </w:rPr>
        <w:t> </w:t>
      </w:r>
      <w:r w:rsidRPr="001C1C2B">
        <w:t>skill</w:t>
      </w:r>
      <w:r w:rsidRPr="001C1C2B">
        <w:rPr>
          <w:rFonts w:ascii="Calibri" w:hAnsi="Calibri" w:cs="Calibri"/>
        </w:rPr>
        <w:t> </w:t>
      </w:r>
      <w:r w:rsidRPr="001C1C2B">
        <w:t>level</w:t>
      </w:r>
      <w:r w:rsidRPr="001C1C2B">
        <w:rPr>
          <w:rFonts w:ascii="Calibri" w:hAnsi="Calibri" w:cs="Calibri"/>
        </w:rPr>
        <w:t> </w:t>
      </w:r>
      <w:r w:rsidRPr="001C1C2B">
        <w:t>given</w:t>
      </w:r>
      <w:r w:rsidRPr="001C1C2B">
        <w:rPr>
          <w:rFonts w:ascii="Calibri" w:hAnsi="Calibri" w:cs="Calibri"/>
        </w:rPr>
        <w:t> </w:t>
      </w:r>
      <w:r w:rsidRPr="001C1C2B">
        <w:t>W1P(W_2 | W_1) = P(W_2 | S) \text{ where } S \text{ is the skill level given } W_1P(W2​</w:t>
      </w:r>
      <w:r w:rsidRPr="001C1C2B">
        <w:rPr>
          <w:rFonts w:ascii="Cambria Math" w:hAnsi="Cambria Math" w:cs="Cambria Math"/>
        </w:rPr>
        <w:t>∣</w:t>
      </w:r>
      <w:r w:rsidRPr="001C1C2B">
        <w:t>W1​)=P(W2​</w:t>
      </w:r>
      <w:r w:rsidRPr="001C1C2B">
        <w:rPr>
          <w:rFonts w:ascii="Cambria Math" w:hAnsi="Cambria Math" w:cs="Cambria Math"/>
        </w:rPr>
        <w:t>∣</w:t>
      </w:r>
      <w:r w:rsidRPr="001C1C2B">
        <w:t>S) where S is the skill level given W1​</w:t>
      </w:r>
    </w:p>
    <w:p w14:paraId="2F662742" w14:textId="77777777" w:rsidR="001C1C2B" w:rsidRPr="001C1C2B" w:rsidRDefault="001C1C2B" w:rsidP="001C1C2B">
      <w:r w:rsidRPr="001C1C2B">
        <w:t>Calculate the posterior probabilities:</w:t>
      </w:r>
    </w:p>
    <w:p w14:paraId="7CFCDB66" w14:textId="77777777" w:rsidR="001C1C2B" w:rsidRPr="001C1C2B" w:rsidRDefault="001C1C2B" w:rsidP="001C1C2B">
      <w:r w:rsidRPr="001C1C2B">
        <w:t>P(S</w:t>
      </w:r>
      <w:r w:rsidRPr="001C1C2B">
        <w:rPr>
          <w:rFonts w:ascii="Cambria Math" w:hAnsi="Cambria Math" w:cs="Cambria Math"/>
        </w:rPr>
        <w:t>∣</w:t>
      </w:r>
      <w:r w:rsidRPr="001C1C2B">
        <w:t>W1)=P(W1</w:t>
      </w:r>
      <w:r w:rsidRPr="001C1C2B">
        <w:rPr>
          <w:rFonts w:ascii="Cambria Math" w:hAnsi="Cambria Math" w:cs="Cambria Math"/>
        </w:rPr>
        <w:t>∣</w:t>
      </w:r>
      <w:r w:rsidRPr="001C1C2B">
        <w:t>S)</w:t>
      </w:r>
      <w:r w:rsidRPr="001C1C2B">
        <w:rPr>
          <w:rFonts w:ascii="Calibri" w:hAnsi="Calibri" w:cs="Calibri"/>
        </w:rPr>
        <w:t>×</w:t>
      </w:r>
      <w:r w:rsidRPr="001C1C2B">
        <w:t>P(S)P(W1)P(S | W_1) = \frac{P(W_1 | S) \times P(S)}{P(W_1)}P(S</w:t>
      </w:r>
      <w:r w:rsidRPr="001C1C2B">
        <w:rPr>
          <w:rFonts w:ascii="Cambria Math" w:hAnsi="Cambria Math" w:cs="Cambria Math"/>
        </w:rPr>
        <w:t>∣</w:t>
      </w:r>
      <w:r w:rsidRPr="001C1C2B">
        <w:t>W1​)=P(W1​)P(W1​</w:t>
      </w:r>
      <w:r w:rsidRPr="001C1C2B">
        <w:rPr>
          <w:rFonts w:ascii="Cambria Math" w:hAnsi="Cambria Math" w:cs="Cambria Math"/>
        </w:rPr>
        <w:t>∣</w:t>
      </w:r>
      <w:r w:rsidRPr="001C1C2B">
        <w:t>S)×P(S)​</w:t>
      </w:r>
    </w:p>
    <w:p w14:paraId="0B79E2C0" w14:textId="77777777" w:rsidR="001C1C2B" w:rsidRPr="001C1C2B" w:rsidRDefault="001C1C2B" w:rsidP="001C1C2B">
      <w:r w:rsidRPr="001C1C2B">
        <w:rPr>
          <w:b/>
          <w:bCs/>
        </w:rPr>
        <w:t>Compute probabilities for each skill level given winning the first game:</w:t>
      </w:r>
    </w:p>
    <w:p w14:paraId="5DFC9B9E" w14:textId="77777777" w:rsidR="001C1C2B" w:rsidRPr="001C1C2B" w:rsidRDefault="001C1C2B" w:rsidP="001C1C2B">
      <w:pPr>
        <w:numPr>
          <w:ilvl w:val="0"/>
          <w:numId w:val="5"/>
        </w:numPr>
      </w:pPr>
      <w:r w:rsidRPr="001C1C2B">
        <w:rPr>
          <w:b/>
          <w:bCs/>
        </w:rPr>
        <w:t>Beginner:</w:t>
      </w:r>
    </w:p>
    <w:p w14:paraId="3EEADB42" w14:textId="77777777" w:rsidR="001C1C2B" w:rsidRPr="001C1C2B" w:rsidRDefault="001C1C2B" w:rsidP="001C1C2B">
      <w:r w:rsidRPr="001C1C2B">
        <w:t>P(S=Beginner</w:t>
      </w:r>
      <w:r w:rsidRPr="001C1C2B">
        <w:rPr>
          <w:rFonts w:ascii="Cambria Math" w:hAnsi="Cambria Math" w:cs="Cambria Math"/>
        </w:rPr>
        <w:t>∣</w:t>
      </w:r>
      <w:r w:rsidRPr="001C1C2B">
        <w:t>W1)=P(W1</w:t>
      </w:r>
      <w:r w:rsidRPr="001C1C2B">
        <w:rPr>
          <w:rFonts w:ascii="Cambria Math" w:hAnsi="Cambria Math" w:cs="Cambria Math"/>
        </w:rPr>
        <w:t>∣</w:t>
      </w:r>
      <w:r w:rsidRPr="001C1C2B">
        <w:t>Beginner)</w:t>
      </w:r>
      <w:r w:rsidRPr="001C1C2B">
        <w:rPr>
          <w:rFonts w:ascii="Calibri" w:hAnsi="Calibri" w:cs="Calibri"/>
        </w:rPr>
        <w:t>×</w:t>
      </w:r>
      <w:r w:rsidRPr="001C1C2B">
        <w:t>P(Beginner)P(W1)=0.9</w:t>
      </w:r>
      <w:r w:rsidRPr="001C1C2B">
        <w:rPr>
          <w:rFonts w:ascii="Calibri" w:hAnsi="Calibri" w:cs="Calibri"/>
        </w:rPr>
        <w:t>×</w:t>
      </w:r>
      <w:r w:rsidRPr="001C1C2B">
        <w:t>130.50=0.30.50=0.60P(S = \text{Beginner} | W_1) = \frac{P(W_1 | \text{Beginner}) \times P(\text{Beginner})}{P(W_1)} = \frac{0.9 \times \frac{1}{3}}{0.50} = \frac{0.3}{0.50} = 0.60P(S=Beginner</w:t>
      </w:r>
      <w:r w:rsidRPr="001C1C2B">
        <w:rPr>
          <w:rFonts w:ascii="Cambria Math" w:hAnsi="Cambria Math" w:cs="Cambria Math"/>
        </w:rPr>
        <w:t>∣</w:t>
      </w:r>
      <w:r w:rsidRPr="001C1C2B">
        <w:t>W1​)=P(W1​)P(W1​</w:t>
      </w:r>
      <w:r w:rsidRPr="001C1C2B">
        <w:rPr>
          <w:rFonts w:ascii="Cambria Math" w:hAnsi="Cambria Math" w:cs="Cambria Math"/>
        </w:rPr>
        <w:t>∣</w:t>
      </w:r>
      <w:r w:rsidRPr="001C1C2B">
        <w:t>Beginner)×P(Beginner)​=0.500.9×31​​=0.500.3​=0.60</w:t>
      </w:r>
    </w:p>
    <w:p w14:paraId="52EA4B2B" w14:textId="77777777" w:rsidR="001C1C2B" w:rsidRPr="001C1C2B" w:rsidRDefault="001C1C2B" w:rsidP="001C1C2B">
      <w:pPr>
        <w:numPr>
          <w:ilvl w:val="0"/>
          <w:numId w:val="5"/>
        </w:numPr>
      </w:pPr>
      <w:r w:rsidRPr="001C1C2B">
        <w:rPr>
          <w:b/>
          <w:bCs/>
        </w:rPr>
        <w:t>Intermediate:</w:t>
      </w:r>
    </w:p>
    <w:p w14:paraId="01528272" w14:textId="77777777" w:rsidR="001C1C2B" w:rsidRPr="001C1C2B" w:rsidRDefault="001C1C2B" w:rsidP="001C1C2B">
      <w:r w:rsidRPr="001C1C2B">
        <w:t>P(S=Intermediate</w:t>
      </w:r>
      <w:r w:rsidRPr="001C1C2B">
        <w:rPr>
          <w:rFonts w:ascii="Cambria Math" w:hAnsi="Cambria Math" w:cs="Cambria Math"/>
        </w:rPr>
        <w:t>∣</w:t>
      </w:r>
      <w:r w:rsidRPr="001C1C2B">
        <w:t>W1)=P(W1</w:t>
      </w:r>
      <w:r w:rsidRPr="001C1C2B">
        <w:rPr>
          <w:rFonts w:ascii="Cambria Math" w:hAnsi="Cambria Math" w:cs="Cambria Math"/>
        </w:rPr>
        <w:t>∣</w:t>
      </w:r>
      <w:r w:rsidRPr="001C1C2B">
        <w:t>Intermediate)</w:t>
      </w:r>
      <w:r w:rsidRPr="001C1C2B">
        <w:rPr>
          <w:rFonts w:ascii="Calibri" w:hAnsi="Calibri" w:cs="Calibri"/>
        </w:rPr>
        <w:t>×</w:t>
      </w:r>
      <w:r w:rsidRPr="001C1C2B">
        <w:t>P(Intermediate)P(W1)=0.5</w:t>
      </w:r>
      <w:r w:rsidRPr="001C1C2B">
        <w:rPr>
          <w:rFonts w:ascii="Calibri" w:hAnsi="Calibri" w:cs="Calibri"/>
        </w:rPr>
        <w:t>×</w:t>
      </w:r>
      <w:r w:rsidRPr="001C1C2B">
        <w:t>130.50=0.16670.50=0.333P(S = \text{Intermediate} | W_1) = \frac{P(W_1 | \text{Intermediate}) \times P(\text{Intermediate})}{P(W_1)} = \frac{0.5 \times \frac{1}{3}}{0.50} = \frac{0.1667}{0.50} = 0.333P(S=Intermediate</w:t>
      </w:r>
      <w:r w:rsidRPr="001C1C2B">
        <w:rPr>
          <w:rFonts w:ascii="Cambria Math" w:hAnsi="Cambria Math" w:cs="Cambria Math"/>
        </w:rPr>
        <w:t>∣</w:t>
      </w:r>
      <w:r w:rsidRPr="001C1C2B">
        <w:t>W1​)=P(W1​)P(W1​</w:t>
      </w:r>
      <w:r w:rsidRPr="001C1C2B">
        <w:rPr>
          <w:rFonts w:ascii="Cambria Math" w:hAnsi="Cambria Math" w:cs="Cambria Math"/>
        </w:rPr>
        <w:t>∣</w:t>
      </w:r>
      <w:r w:rsidRPr="001C1C2B">
        <w:t>Intermediate)×P(Intermediate)​=0.500.5×31​​=0.500.1667​=0.333</w:t>
      </w:r>
    </w:p>
    <w:p w14:paraId="55631060" w14:textId="77777777" w:rsidR="001C1C2B" w:rsidRPr="001C1C2B" w:rsidRDefault="001C1C2B" w:rsidP="001C1C2B">
      <w:pPr>
        <w:numPr>
          <w:ilvl w:val="0"/>
          <w:numId w:val="5"/>
        </w:numPr>
      </w:pPr>
      <w:r w:rsidRPr="001C1C2B">
        <w:rPr>
          <w:b/>
          <w:bCs/>
        </w:rPr>
        <w:t>Master:</w:t>
      </w:r>
    </w:p>
    <w:p w14:paraId="54781F39" w14:textId="77777777" w:rsidR="001C1C2B" w:rsidRPr="001C1C2B" w:rsidRDefault="001C1C2B" w:rsidP="001C1C2B">
      <w:r w:rsidRPr="001C1C2B">
        <w:t>P(S=Master</w:t>
      </w:r>
      <w:r w:rsidRPr="001C1C2B">
        <w:rPr>
          <w:rFonts w:ascii="Cambria Math" w:hAnsi="Cambria Math" w:cs="Cambria Math"/>
        </w:rPr>
        <w:t>∣</w:t>
      </w:r>
      <w:r w:rsidRPr="001C1C2B">
        <w:t>W1)=P(W1</w:t>
      </w:r>
      <w:r w:rsidRPr="001C1C2B">
        <w:rPr>
          <w:rFonts w:ascii="Cambria Math" w:hAnsi="Cambria Math" w:cs="Cambria Math"/>
        </w:rPr>
        <w:t>∣</w:t>
      </w:r>
      <w:r w:rsidRPr="001C1C2B">
        <w:t>Master)</w:t>
      </w:r>
      <w:r w:rsidRPr="001C1C2B">
        <w:rPr>
          <w:rFonts w:ascii="Calibri" w:hAnsi="Calibri" w:cs="Calibri"/>
        </w:rPr>
        <w:t>×</w:t>
      </w:r>
      <w:r w:rsidRPr="001C1C2B">
        <w:t>P(Master)P(W1)=0.1</w:t>
      </w:r>
      <w:r w:rsidRPr="001C1C2B">
        <w:rPr>
          <w:rFonts w:ascii="Calibri" w:hAnsi="Calibri" w:cs="Calibri"/>
        </w:rPr>
        <w:t>×</w:t>
      </w:r>
      <w:r w:rsidRPr="001C1C2B">
        <w:t>130.50=0.03330.50=0.0667P(S = \text{Master} | W_1) = \frac{P(W_1 | \text{Master}) \times P(\text{Master})}{P(W_1)} = \frac{0.1 \times \frac{1}{3}}{0.50} = \frac{0.0333}{0.50} = 0.0667P(S=Master</w:t>
      </w:r>
      <w:r w:rsidRPr="001C1C2B">
        <w:rPr>
          <w:rFonts w:ascii="Cambria Math" w:hAnsi="Cambria Math" w:cs="Cambria Math"/>
        </w:rPr>
        <w:t>∣</w:t>
      </w:r>
      <w:r w:rsidRPr="001C1C2B">
        <w:t>W1​)=P(W1​)P(W1​</w:t>
      </w:r>
      <w:r w:rsidRPr="001C1C2B">
        <w:rPr>
          <w:rFonts w:ascii="Cambria Math" w:hAnsi="Cambria Math" w:cs="Cambria Math"/>
        </w:rPr>
        <w:t>∣</w:t>
      </w:r>
      <w:r w:rsidRPr="001C1C2B">
        <w:t>Master)×P(Master)​=0.500.1×31​​=0.500.0333​=0.0667</w:t>
      </w:r>
    </w:p>
    <w:p w14:paraId="1F52A5AD" w14:textId="77777777" w:rsidR="001C1C2B" w:rsidRPr="001C1C2B" w:rsidRDefault="001C1C2B" w:rsidP="001C1C2B">
      <w:r w:rsidRPr="001C1C2B">
        <w:rPr>
          <w:b/>
          <w:bCs/>
        </w:rPr>
        <w:t>Probability of winning the second game given each skill level:</w:t>
      </w:r>
    </w:p>
    <w:p w14:paraId="40AA9AC4" w14:textId="77777777" w:rsidR="001C1C2B" w:rsidRPr="001C1C2B" w:rsidRDefault="001C1C2B" w:rsidP="001C1C2B">
      <w:r w:rsidRPr="001C1C2B">
        <w:lastRenderedPageBreak/>
        <w:t>P(W2</w:t>
      </w:r>
      <w:r w:rsidRPr="001C1C2B">
        <w:rPr>
          <w:rFonts w:ascii="Cambria Math" w:hAnsi="Cambria Math" w:cs="Cambria Math"/>
        </w:rPr>
        <w:t>∣</w:t>
      </w:r>
      <w:r w:rsidRPr="001C1C2B">
        <w:t>Beginner)=0.9P(W_2 | \text{Beginner}) = 0.9P(W2​</w:t>
      </w:r>
      <w:r w:rsidRPr="001C1C2B">
        <w:rPr>
          <w:rFonts w:ascii="Cambria Math" w:hAnsi="Cambria Math" w:cs="Cambria Math"/>
        </w:rPr>
        <w:t>∣</w:t>
      </w:r>
      <w:r w:rsidRPr="001C1C2B">
        <w:t>Beginner)=0.9 P(W2</w:t>
      </w:r>
      <w:r w:rsidRPr="001C1C2B">
        <w:rPr>
          <w:rFonts w:ascii="Cambria Math" w:hAnsi="Cambria Math" w:cs="Cambria Math"/>
        </w:rPr>
        <w:t>∣</w:t>
      </w:r>
      <w:r w:rsidRPr="001C1C2B">
        <w:t>Intermediate)=0.5P(W_2 | \text{Intermediate}) = 0.5P(W2​</w:t>
      </w:r>
      <w:r w:rsidRPr="001C1C2B">
        <w:rPr>
          <w:rFonts w:ascii="Cambria Math" w:hAnsi="Cambria Math" w:cs="Cambria Math"/>
        </w:rPr>
        <w:t>∣</w:t>
      </w:r>
      <w:r w:rsidRPr="001C1C2B">
        <w:t>Intermediate)=0.5 P(W2</w:t>
      </w:r>
      <w:r w:rsidRPr="001C1C2B">
        <w:rPr>
          <w:rFonts w:ascii="Cambria Math" w:hAnsi="Cambria Math" w:cs="Cambria Math"/>
        </w:rPr>
        <w:t>∣</w:t>
      </w:r>
      <w:r w:rsidRPr="001C1C2B">
        <w:t>Master)=0.1P(W_2 | \text{Master}) = 0.1P(W2​</w:t>
      </w:r>
      <w:r w:rsidRPr="001C1C2B">
        <w:rPr>
          <w:rFonts w:ascii="Cambria Math" w:hAnsi="Cambria Math" w:cs="Cambria Math"/>
        </w:rPr>
        <w:t>∣</w:t>
      </w:r>
      <w:r w:rsidRPr="001C1C2B">
        <w:t>Master)=0.1</w:t>
      </w:r>
    </w:p>
    <w:p w14:paraId="6C001E87" w14:textId="77777777" w:rsidR="001C1C2B" w:rsidRPr="001C1C2B" w:rsidRDefault="001C1C2B" w:rsidP="001C1C2B">
      <w:r w:rsidRPr="001C1C2B">
        <w:rPr>
          <w:b/>
          <w:bCs/>
        </w:rPr>
        <w:t>Overall probability of winning the second game:</w:t>
      </w:r>
    </w:p>
    <w:p w14:paraId="5BA00C44" w14:textId="77777777" w:rsidR="001C1C2B" w:rsidRPr="001C1C2B" w:rsidRDefault="001C1C2B" w:rsidP="001C1C2B">
      <w:r w:rsidRPr="001C1C2B">
        <w:t>P(W2</w:t>
      </w:r>
      <w:r w:rsidRPr="001C1C2B">
        <w:rPr>
          <w:rFonts w:ascii="Cambria Math" w:hAnsi="Cambria Math" w:cs="Cambria Math"/>
        </w:rPr>
        <w:t>∣</w:t>
      </w:r>
      <w:r w:rsidRPr="001C1C2B">
        <w:t>W1)=P(W2</w:t>
      </w:r>
      <w:r w:rsidRPr="001C1C2B">
        <w:rPr>
          <w:rFonts w:ascii="Cambria Math" w:hAnsi="Cambria Math" w:cs="Cambria Math"/>
        </w:rPr>
        <w:t>∣</w:t>
      </w:r>
      <w:r w:rsidRPr="001C1C2B">
        <w:t>S=Beginner)</w:t>
      </w:r>
      <w:r w:rsidRPr="001C1C2B">
        <w:rPr>
          <w:rFonts w:ascii="Calibri" w:hAnsi="Calibri" w:cs="Calibri"/>
        </w:rPr>
        <w:t>×</w:t>
      </w:r>
      <w:r w:rsidRPr="001C1C2B">
        <w:t>P(S=Beginner</w:t>
      </w:r>
      <w:r w:rsidRPr="001C1C2B">
        <w:rPr>
          <w:rFonts w:ascii="Cambria Math" w:hAnsi="Cambria Math" w:cs="Cambria Math"/>
        </w:rPr>
        <w:t>∣</w:t>
      </w:r>
      <w:r w:rsidRPr="001C1C2B">
        <w:t>W1)+P(W2</w:t>
      </w:r>
      <w:r w:rsidRPr="001C1C2B">
        <w:rPr>
          <w:rFonts w:ascii="Cambria Math" w:hAnsi="Cambria Math" w:cs="Cambria Math"/>
        </w:rPr>
        <w:t>∣</w:t>
      </w:r>
      <w:r w:rsidRPr="001C1C2B">
        <w:t>S=Intermediate)</w:t>
      </w:r>
      <w:r w:rsidRPr="001C1C2B">
        <w:rPr>
          <w:rFonts w:ascii="Calibri" w:hAnsi="Calibri" w:cs="Calibri"/>
        </w:rPr>
        <w:t>×</w:t>
      </w:r>
      <w:r w:rsidRPr="001C1C2B">
        <w:t>P(S=Intermediate</w:t>
      </w:r>
      <w:r w:rsidRPr="001C1C2B">
        <w:rPr>
          <w:rFonts w:ascii="Cambria Math" w:hAnsi="Cambria Math" w:cs="Cambria Math"/>
        </w:rPr>
        <w:t>∣</w:t>
      </w:r>
      <w:r w:rsidRPr="001C1C2B">
        <w:t>W1)+P(W2</w:t>
      </w:r>
      <w:r w:rsidRPr="001C1C2B">
        <w:rPr>
          <w:rFonts w:ascii="Cambria Math" w:hAnsi="Cambria Math" w:cs="Cambria Math"/>
        </w:rPr>
        <w:t>∣</w:t>
      </w:r>
      <w:r w:rsidRPr="001C1C2B">
        <w:t>S=Master)</w:t>
      </w:r>
      <w:r w:rsidRPr="001C1C2B">
        <w:rPr>
          <w:rFonts w:ascii="Calibri" w:hAnsi="Calibri" w:cs="Calibri"/>
        </w:rPr>
        <w:t>×</w:t>
      </w:r>
      <w:r w:rsidRPr="001C1C2B">
        <w:t>P(S=Master</w:t>
      </w:r>
      <w:r w:rsidRPr="001C1C2B">
        <w:rPr>
          <w:rFonts w:ascii="Cambria Math" w:hAnsi="Cambria Math" w:cs="Cambria Math"/>
        </w:rPr>
        <w:t>∣</w:t>
      </w:r>
      <w:r w:rsidRPr="001C1C2B">
        <w:t>W1)P(W_2 | W_1) = P(W_2 | S = \text{Beginner}) \times P(S = \text{Beginner} | W_1) + P(W_2 | S = \text{Intermediate}) \times P(S = \text{Intermediate} | W_1) + P(W_2 | S = \text{Master}) \times P(S = \text{Master} | W_1)P(W2​</w:t>
      </w:r>
      <w:r w:rsidRPr="001C1C2B">
        <w:rPr>
          <w:rFonts w:ascii="Cambria Math" w:hAnsi="Cambria Math" w:cs="Cambria Math"/>
        </w:rPr>
        <w:t>∣</w:t>
      </w:r>
      <w:r w:rsidRPr="001C1C2B">
        <w:t>W1​)=P(W2​</w:t>
      </w:r>
      <w:r w:rsidRPr="001C1C2B">
        <w:rPr>
          <w:rFonts w:ascii="Cambria Math" w:hAnsi="Cambria Math" w:cs="Cambria Math"/>
        </w:rPr>
        <w:t>∣</w:t>
      </w:r>
      <w:r w:rsidRPr="001C1C2B">
        <w:t>S=Beginner)×P(S=Beginner</w:t>
      </w:r>
      <w:r w:rsidRPr="001C1C2B">
        <w:rPr>
          <w:rFonts w:ascii="Cambria Math" w:hAnsi="Cambria Math" w:cs="Cambria Math"/>
        </w:rPr>
        <w:t>∣</w:t>
      </w:r>
      <w:r w:rsidRPr="001C1C2B">
        <w:t>W1​)+P(W2​</w:t>
      </w:r>
      <w:r w:rsidRPr="001C1C2B">
        <w:rPr>
          <w:rFonts w:ascii="Cambria Math" w:hAnsi="Cambria Math" w:cs="Cambria Math"/>
        </w:rPr>
        <w:t>∣</w:t>
      </w:r>
      <w:r w:rsidRPr="001C1C2B">
        <w:t>S=Intermediate)×P(S=Intermediate</w:t>
      </w:r>
      <w:r w:rsidRPr="001C1C2B">
        <w:rPr>
          <w:rFonts w:ascii="Cambria Math" w:hAnsi="Cambria Math" w:cs="Cambria Math"/>
        </w:rPr>
        <w:t>∣</w:t>
      </w:r>
      <w:r w:rsidRPr="001C1C2B">
        <w:t>W1​)+P(W2​</w:t>
      </w:r>
      <w:r w:rsidRPr="001C1C2B">
        <w:rPr>
          <w:rFonts w:ascii="Cambria Math" w:hAnsi="Cambria Math" w:cs="Cambria Math"/>
        </w:rPr>
        <w:t>∣</w:t>
      </w:r>
      <w:r w:rsidRPr="001C1C2B">
        <w:t>S=Master)×P(S=Master</w:t>
      </w:r>
      <w:r w:rsidRPr="001C1C2B">
        <w:rPr>
          <w:rFonts w:ascii="Cambria Math" w:hAnsi="Cambria Math" w:cs="Cambria Math"/>
        </w:rPr>
        <w:t>∣</w:t>
      </w:r>
      <w:r w:rsidRPr="001C1C2B">
        <w:t>W1​) P(W2</w:t>
      </w:r>
      <w:r w:rsidRPr="001C1C2B">
        <w:rPr>
          <w:rFonts w:ascii="Cambria Math" w:hAnsi="Cambria Math" w:cs="Cambria Math"/>
        </w:rPr>
        <w:t>∣</w:t>
      </w:r>
      <w:r w:rsidRPr="001C1C2B">
        <w:t>W1)=(0.9×0.60)+(0.5×0.333)+(0.1×0.0667)P(W_2 | W_1) = (0.9 \times 0.60) + (0.5 \times 0.333) + (0.1 \times 0.0667)P(W2​</w:t>
      </w:r>
      <w:r w:rsidRPr="001C1C2B">
        <w:rPr>
          <w:rFonts w:ascii="Cambria Math" w:hAnsi="Cambria Math" w:cs="Cambria Math"/>
        </w:rPr>
        <w:t>∣</w:t>
      </w:r>
      <w:r w:rsidRPr="001C1C2B">
        <w:t>W1​)=(0.9×0.60)+(0.5×0.333)+(0.1×0.0667) P(W2</w:t>
      </w:r>
      <w:r w:rsidRPr="001C1C2B">
        <w:rPr>
          <w:rFonts w:ascii="Cambria Math" w:hAnsi="Cambria Math" w:cs="Cambria Math"/>
        </w:rPr>
        <w:t>∣</w:t>
      </w:r>
      <w:r w:rsidRPr="001C1C2B">
        <w:t>W1)=0.54+0.1665+0.0067=0.7132P(W_2 | W_1) = 0.54 + 0.1665 + 0.0067 = 0.7132P(W2​</w:t>
      </w:r>
      <w:r w:rsidRPr="001C1C2B">
        <w:rPr>
          <w:rFonts w:ascii="Cambria Math" w:hAnsi="Cambria Math" w:cs="Cambria Math"/>
        </w:rPr>
        <w:t>∣</w:t>
      </w:r>
      <w:r w:rsidRPr="001C1C2B">
        <w:t>W1​)=0.54+0.1665+0.0067=0.7132</w:t>
      </w:r>
    </w:p>
    <w:p w14:paraId="260363D9" w14:textId="77777777" w:rsidR="001C1C2B" w:rsidRPr="001C1C2B" w:rsidRDefault="001C1C2B" w:rsidP="001C1C2B">
      <w:pPr>
        <w:rPr>
          <w:b/>
          <w:bCs/>
        </w:rPr>
      </w:pPr>
      <w:r w:rsidRPr="001C1C2B">
        <w:rPr>
          <w:b/>
          <w:bCs/>
        </w:rPr>
        <w:t>Final Answer for (b):</w:t>
      </w:r>
    </w:p>
    <w:p w14:paraId="6B1A38D2" w14:textId="77777777" w:rsidR="001C1C2B" w:rsidRPr="001C1C2B" w:rsidRDefault="001C1C2B" w:rsidP="001C1C2B">
      <w:r w:rsidRPr="001C1C2B">
        <w:t xml:space="preserve">The probability of winning the second game given that you won the first game is approximately </w:t>
      </w:r>
      <w:r w:rsidRPr="001C1C2B">
        <w:rPr>
          <w:b/>
          <w:bCs/>
        </w:rPr>
        <w:t>0.7132</w:t>
      </w:r>
      <w:r w:rsidRPr="001C1C2B">
        <w:t xml:space="preserve"> or </w:t>
      </w:r>
      <w:r w:rsidRPr="001C1C2B">
        <w:rPr>
          <w:b/>
          <w:bCs/>
        </w:rPr>
        <w:t>71.32%</w:t>
      </w:r>
      <w:r w:rsidRPr="001C1C2B">
        <w:t>.</w:t>
      </w:r>
    </w:p>
    <w:p w14:paraId="6802CAF2" w14:textId="77777777" w:rsidR="001C1C2B" w:rsidRPr="001C1C2B" w:rsidRDefault="001C1C2B" w:rsidP="001C1C2B">
      <w:pPr>
        <w:rPr>
          <w:b/>
          <w:bCs/>
        </w:rPr>
      </w:pPr>
      <w:r w:rsidRPr="001C1C2B">
        <w:rPr>
          <w:b/>
          <w:bCs/>
        </w:rPr>
        <w:t>3. Independence vs. Conditional Independence</w:t>
      </w:r>
    </w:p>
    <w:p w14:paraId="4E308D17" w14:textId="77777777" w:rsidR="001C1C2B" w:rsidRPr="001C1C2B" w:rsidRDefault="001C1C2B" w:rsidP="001C1C2B">
      <w:r w:rsidRPr="001C1C2B">
        <w:rPr>
          <w:b/>
          <w:bCs/>
        </w:rPr>
        <w:t>Independence:</w:t>
      </w:r>
    </w:p>
    <w:p w14:paraId="37A189C4" w14:textId="77777777" w:rsidR="001C1C2B" w:rsidRPr="001C1C2B" w:rsidRDefault="001C1C2B" w:rsidP="001C1C2B">
      <w:pPr>
        <w:numPr>
          <w:ilvl w:val="0"/>
          <w:numId w:val="6"/>
        </w:numPr>
      </w:pPr>
      <w:r w:rsidRPr="001C1C2B">
        <w:t>Assuming the outcomes of the games are independent means the result of the second game does not depend on the outcome of the first game.</w:t>
      </w:r>
    </w:p>
    <w:p w14:paraId="4B2EF8F2" w14:textId="77777777" w:rsidR="001C1C2B" w:rsidRPr="001C1C2B" w:rsidRDefault="001C1C2B" w:rsidP="001C1C2B">
      <w:r w:rsidRPr="001C1C2B">
        <w:rPr>
          <w:b/>
          <w:bCs/>
        </w:rPr>
        <w:t>Conditional Independence:</w:t>
      </w:r>
    </w:p>
    <w:p w14:paraId="64114676" w14:textId="77777777" w:rsidR="001C1C2B" w:rsidRPr="001C1C2B" w:rsidRDefault="001C1C2B" w:rsidP="001C1C2B">
      <w:pPr>
        <w:numPr>
          <w:ilvl w:val="0"/>
          <w:numId w:val="7"/>
        </w:numPr>
      </w:pPr>
      <w:r w:rsidRPr="001C1C2B">
        <w:t>Assuming the outcomes are conditionally independent given the opponent’s skill level means the outcome of the second game depends on the skill level, but once you know the skill level, the result of the second game does not provide additional information about the result of the first game.</w:t>
      </w:r>
    </w:p>
    <w:p w14:paraId="05C901F3" w14:textId="77777777" w:rsidR="001C1C2B" w:rsidRPr="001C1C2B" w:rsidRDefault="001C1C2B" w:rsidP="001C1C2B">
      <w:r w:rsidRPr="001C1C2B">
        <w:rPr>
          <w:b/>
          <w:bCs/>
        </w:rPr>
        <w:t>Which Assumption is More Reasonable?</w:t>
      </w:r>
    </w:p>
    <w:p w14:paraId="0B5C7C08" w14:textId="77777777" w:rsidR="001C1C2B" w:rsidRPr="001C1C2B" w:rsidRDefault="001C1C2B" w:rsidP="001C1C2B">
      <w:pPr>
        <w:numPr>
          <w:ilvl w:val="0"/>
          <w:numId w:val="8"/>
        </w:numPr>
      </w:pPr>
      <w:r w:rsidRPr="001C1C2B">
        <w:rPr>
          <w:b/>
          <w:bCs/>
        </w:rPr>
        <w:t>Conditional Independence</w:t>
      </w:r>
      <w:r w:rsidRPr="001C1C2B">
        <w:t xml:space="preserve"> is more reasonable because the skill level of the opponent affects the probability of winning both games. Once you know the opponent's skill level, the outcomes of the games are influenced by that skill level. Assuming independence would ignore this dependence and may not reflect the true nature of the games.</w:t>
      </w:r>
    </w:p>
    <w:p w14:paraId="41B25B57" w14:textId="77777777" w:rsidR="001C1C2B" w:rsidRPr="001C1C2B" w:rsidRDefault="001C1C2B" w:rsidP="001C1C2B">
      <w:pPr>
        <w:rPr>
          <w:lang w:val="en-GB"/>
        </w:rPr>
      </w:pPr>
    </w:p>
    <w:p w14:paraId="0C8137F4" w14:textId="77777777" w:rsidR="004B0ECF" w:rsidRDefault="004B0ECF"/>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921CC6"/>
    <w:multiLevelType w:val="multilevel"/>
    <w:tmpl w:val="FDCE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E71DC0"/>
    <w:multiLevelType w:val="multilevel"/>
    <w:tmpl w:val="1CBE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C72E0E"/>
    <w:multiLevelType w:val="multilevel"/>
    <w:tmpl w:val="1DB29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40B34"/>
    <w:multiLevelType w:val="multilevel"/>
    <w:tmpl w:val="1D0A5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043842"/>
    <w:multiLevelType w:val="multilevel"/>
    <w:tmpl w:val="05A03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2D141B"/>
    <w:multiLevelType w:val="multilevel"/>
    <w:tmpl w:val="19903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020125"/>
    <w:multiLevelType w:val="multilevel"/>
    <w:tmpl w:val="4840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57545108">
    <w:abstractNumId w:val="7"/>
  </w:num>
  <w:num w:numId="2" w16cid:durableId="1280065409">
    <w:abstractNumId w:val="4"/>
  </w:num>
  <w:num w:numId="3" w16cid:durableId="1390609117">
    <w:abstractNumId w:val="5"/>
  </w:num>
  <w:num w:numId="4" w16cid:durableId="1508014519">
    <w:abstractNumId w:val="1"/>
  </w:num>
  <w:num w:numId="5" w16cid:durableId="2006593408">
    <w:abstractNumId w:val="3"/>
  </w:num>
  <w:num w:numId="6" w16cid:durableId="2079550271">
    <w:abstractNumId w:val="6"/>
  </w:num>
  <w:num w:numId="7" w16cid:durableId="140276713">
    <w:abstractNumId w:val="2"/>
  </w:num>
  <w:num w:numId="8" w16cid:durableId="531379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1C1C2B"/>
    <w:rsid w:val="002E4D68"/>
    <w:rsid w:val="004B0ECF"/>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91057"/>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036014">
      <w:bodyDiv w:val="1"/>
      <w:marLeft w:val="0"/>
      <w:marRight w:val="0"/>
      <w:marTop w:val="0"/>
      <w:marBottom w:val="0"/>
      <w:divBdr>
        <w:top w:val="none" w:sz="0" w:space="0" w:color="auto"/>
        <w:left w:val="none" w:sz="0" w:space="0" w:color="auto"/>
        <w:bottom w:val="none" w:sz="0" w:space="0" w:color="auto"/>
        <w:right w:val="none" w:sz="0" w:space="0" w:color="auto"/>
      </w:divBdr>
    </w:div>
    <w:div w:id="1250192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938</Words>
  <Characters>5351</Characters>
  <Application>Microsoft Office Word</Application>
  <DocSecurity>0</DocSecurity>
  <Lines>44</Lines>
  <Paragraphs>12</Paragraphs>
  <ScaleCrop>false</ScaleCrop>
  <Company/>
  <LinksUpToDate>false</LinksUpToDate>
  <CharactersWithSpaces>6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bijeet s</cp:lastModifiedBy>
  <cp:revision>3</cp:revision>
  <dcterms:created xsi:type="dcterms:W3CDTF">2021-03-26T14:04:00Z</dcterms:created>
  <dcterms:modified xsi:type="dcterms:W3CDTF">2024-08-24T11:03:00Z</dcterms:modified>
</cp:coreProperties>
</file>